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E3787" w14:textId="5C655849" w:rsidR="00B813AD" w:rsidRPr="003670D3" w:rsidRDefault="006D37C0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Tuo Wang</w:t>
      </w:r>
    </w:p>
    <w:p w14:paraId="7BB52156" w14:textId="77777777" w:rsidR="00B813AD" w:rsidRPr="003670D3" w:rsidRDefault="00B813AD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Department of Chemistry</w:t>
      </w:r>
    </w:p>
    <w:p w14:paraId="456C3FEB" w14:textId="3772E1ED" w:rsidR="00B813AD" w:rsidRPr="003670D3" w:rsidRDefault="006D37C0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Louisiana State University</w:t>
      </w:r>
    </w:p>
    <w:p w14:paraId="0C7782F2" w14:textId="17B3ADF7" w:rsidR="00B813AD" w:rsidRPr="003670D3" w:rsidRDefault="006D37C0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Baton Rouge, LA, 70803</w:t>
      </w:r>
      <w:r w:rsidR="007A40C1" w:rsidRPr="003670D3">
        <w:rPr>
          <w:rFonts w:eastAsiaTheme="minorEastAsia"/>
          <w:sz w:val="23"/>
          <w:szCs w:val="23"/>
          <w:lang w:eastAsia="zh-CN"/>
        </w:rPr>
        <w:t xml:space="preserve">, </w:t>
      </w:r>
      <w:r w:rsidR="00B813AD" w:rsidRPr="003670D3">
        <w:rPr>
          <w:rFonts w:eastAsiaTheme="minorEastAsia"/>
          <w:sz w:val="23"/>
          <w:szCs w:val="23"/>
          <w:lang w:eastAsia="zh-CN"/>
        </w:rPr>
        <w:t>USA</w:t>
      </w:r>
    </w:p>
    <w:p w14:paraId="32BB3732" w14:textId="3EF68D2D" w:rsidR="007A40C1" w:rsidRPr="003670D3" w:rsidRDefault="007A40C1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</w:p>
    <w:p w14:paraId="1392BE88" w14:textId="77777777" w:rsidR="009C641F" w:rsidRPr="003670D3" w:rsidRDefault="009C641F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</w:p>
    <w:p w14:paraId="5FE74086" w14:textId="235F9C30" w:rsidR="00B813AD" w:rsidRPr="003670D3" w:rsidRDefault="00581583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>
        <w:rPr>
          <w:rFonts w:eastAsiaTheme="minorEastAsia"/>
          <w:sz w:val="23"/>
          <w:szCs w:val="23"/>
          <w:lang w:eastAsia="zh-CN"/>
        </w:rPr>
        <w:t>Oct</w:t>
      </w:r>
      <w:r w:rsidR="00020CF1" w:rsidRPr="003670D3">
        <w:rPr>
          <w:rFonts w:eastAsiaTheme="minorEastAsia"/>
          <w:sz w:val="23"/>
          <w:szCs w:val="23"/>
          <w:lang w:eastAsia="zh-CN"/>
        </w:rPr>
        <w:t xml:space="preserve"> </w:t>
      </w:r>
      <w:r w:rsidR="008272DC">
        <w:rPr>
          <w:rFonts w:eastAsiaTheme="minorEastAsia"/>
          <w:sz w:val="23"/>
          <w:szCs w:val="23"/>
          <w:lang w:eastAsia="zh-CN"/>
        </w:rPr>
        <w:t>2</w:t>
      </w:r>
      <w:r>
        <w:rPr>
          <w:rFonts w:eastAsiaTheme="minorEastAsia"/>
          <w:sz w:val="23"/>
          <w:szCs w:val="23"/>
          <w:lang w:eastAsia="zh-CN"/>
        </w:rPr>
        <w:t>3</w:t>
      </w:r>
      <w:r w:rsidR="00B813AD" w:rsidRPr="003670D3">
        <w:rPr>
          <w:rFonts w:eastAsiaTheme="minorEastAsia"/>
          <w:sz w:val="23"/>
          <w:szCs w:val="23"/>
          <w:lang w:eastAsia="zh-CN"/>
        </w:rPr>
        <w:t>, 201</w:t>
      </w:r>
      <w:r w:rsidR="00020CF1" w:rsidRPr="003670D3">
        <w:rPr>
          <w:rFonts w:eastAsiaTheme="minorEastAsia"/>
          <w:sz w:val="23"/>
          <w:szCs w:val="23"/>
          <w:lang w:eastAsia="zh-CN"/>
        </w:rPr>
        <w:t>8</w:t>
      </w:r>
    </w:p>
    <w:p w14:paraId="58DE3CC9" w14:textId="77777777" w:rsidR="009C641F" w:rsidRPr="003670D3" w:rsidRDefault="009C641F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</w:p>
    <w:p w14:paraId="45A340E0" w14:textId="55F8ABB5" w:rsidR="00B813AD" w:rsidRPr="003670D3" w:rsidRDefault="00B813AD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Dear Editor,</w:t>
      </w:r>
    </w:p>
    <w:p w14:paraId="3FE0210F" w14:textId="77777777" w:rsidR="00020CF1" w:rsidRPr="003670D3" w:rsidRDefault="00020CF1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</w:p>
    <w:p w14:paraId="516363B7" w14:textId="4D6F4E53" w:rsidR="00434A02" w:rsidRPr="00402C45" w:rsidRDefault="00434A02" w:rsidP="00554EDB">
      <w:pPr>
        <w:autoSpaceDE w:val="0"/>
        <w:autoSpaceDN w:val="0"/>
        <w:adjustRightInd w:val="0"/>
        <w:ind w:firstLine="720"/>
        <w:jc w:val="both"/>
        <w:rPr>
          <w:rFonts w:eastAsiaTheme="minorEastAsia"/>
          <w:iCs/>
          <w:sz w:val="23"/>
          <w:szCs w:val="23"/>
          <w:lang w:eastAsia="zh-CN"/>
        </w:rPr>
      </w:pPr>
      <w:r>
        <w:rPr>
          <w:rFonts w:eastAsiaTheme="minorEastAsia"/>
          <w:sz w:val="23"/>
          <w:szCs w:val="23"/>
          <w:lang w:eastAsia="zh-CN"/>
        </w:rPr>
        <w:t xml:space="preserve">Thank you so much for </w:t>
      </w:r>
      <w:r w:rsidR="008921A7">
        <w:rPr>
          <w:rFonts w:eastAsiaTheme="minorEastAsia"/>
          <w:sz w:val="23"/>
          <w:szCs w:val="23"/>
          <w:lang w:eastAsia="zh-CN"/>
        </w:rPr>
        <w:t>helping improve the quality of the manuscript</w:t>
      </w:r>
      <w:r>
        <w:rPr>
          <w:rFonts w:eastAsiaTheme="minorEastAsia"/>
          <w:sz w:val="23"/>
          <w:szCs w:val="23"/>
          <w:lang w:eastAsia="zh-CN"/>
        </w:rPr>
        <w:t xml:space="preserve">. </w:t>
      </w:r>
      <w:r w:rsidR="00554EDB">
        <w:rPr>
          <w:rFonts w:eastAsiaTheme="minorEastAsia"/>
          <w:sz w:val="23"/>
          <w:szCs w:val="23"/>
          <w:lang w:eastAsia="zh-CN"/>
        </w:rPr>
        <w:t xml:space="preserve">We have addressed all the editorial </w:t>
      </w:r>
      <w:r w:rsidR="008921A7">
        <w:rPr>
          <w:rFonts w:eastAsiaTheme="minorEastAsia"/>
          <w:sz w:val="23"/>
          <w:szCs w:val="23"/>
          <w:lang w:eastAsia="zh-CN"/>
        </w:rPr>
        <w:t>comments.</w:t>
      </w:r>
    </w:p>
    <w:p w14:paraId="4A3373A1" w14:textId="77777777" w:rsidR="00102DA1" w:rsidRPr="003670D3" w:rsidRDefault="00102DA1" w:rsidP="00BB1867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</w:p>
    <w:p w14:paraId="07E122BF" w14:textId="580B3595" w:rsidR="00B813AD" w:rsidRPr="003670D3" w:rsidRDefault="00DC38A5" w:rsidP="00941C33">
      <w:pPr>
        <w:autoSpaceDE w:val="0"/>
        <w:autoSpaceDN w:val="0"/>
        <w:adjustRightInd w:val="0"/>
        <w:ind w:firstLine="72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 xml:space="preserve">Thanks for your consideration. </w:t>
      </w:r>
    </w:p>
    <w:p w14:paraId="3D787717" w14:textId="77777777" w:rsidR="00A96311" w:rsidRPr="003670D3" w:rsidRDefault="00A96311" w:rsidP="00941C33">
      <w:pPr>
        <w:autoSpaceDE w:val="0"/>
        <w:autoSpaceDN w:val="0"/>
        <w:adjustRightInd w:val="0"/>
        <w:ind w:firstLine="720"/>
        <w:rPr>
          <w:rFonts w:eastAsiaTheme="minorEastAsia"/>
          <w:sz w:val="23"/>
          <w:szCs w:val="23"/>
          <w:lang w:eastAsia="zh-CN"/>
        </w:rPr>
      </w:pPr>
    </w:p>
    <w:p w14:paraId="1DF53012" w14:textId="77777777" w:rsidR="00880AF3" w:rsidRPr="003670D3" w:rsidRDefault="00880AF3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</w:p>
    <w:p w14:paraId="62FEA751" w14:textId="296A323C" w:rsidR="00B813AD" w:rsidRPr="003670D3" w:rsidRDefault="00B813AD" w:rsidP="00B813AD">
      <w:pPr>
        <w:autoSpaceDE w:val="0"/>
        <w:autoSpaceDN w:val="0"/>
        <w:adjustRightInd w:val="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Sincerely,</w:t>
      </w:r>
    </w:p>
    <w:p w14:paraId="397AF45F" w14:textId="77777777" w:rsidR="00E450CD" w:rsidRPr="003670D3" w:rsidRDefault="00E450CD" w:rsidP="00E450CD">
      <w:pPr>
        <w:ind w:right="480"/>
        <w:rPr>
          <w:rFonts w:eastAsiaTheme="minorEastAsia"/>
          <w:sz w:val="23"/>
          <w:szCs w:val="23"/>
          <w:lang w:eastAsia="zh-CN"/>
        </w:rPr>
      </w:pPr>
    </w:p>
    <w:p w14:paraId="6CB20290" w14:textId="6AE17EB9" w:rsidR="00E450CD" w:rsidRPr="003670D3" w:rsidRDefault="00A96311" w:rsidP="00E450CD">
      <w:pPr>
        <w:ind w:right="48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noProof/>
          <w:sz w:val="23"/>
          <w:szCs w:val="23"/>
          <w:lang w:eastAsia="zh-CN"/>
        </w:rPr>
        <w:drawing>
          <wp:inline distT="0" distB="0" distL="0" distR="0" wp14:anchorId="67C7737E" wp14:editId="40646785">
            <wp:extent cx="1057275" cy="4410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073" cy="454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69E12" w14:textId="56DBF6E1" w:rsidR="004518D1" w:rsidRDefault="00E450CD" w:rsidP="00E450CD">
      <w:pPr>
        <w:ind w:right="480"/>
        <w:rPr>
          <w:rFonts w:eastAsiaTheme="minorEastAsia"/>
          <w:sz w:val="23"/>
          <w:szCs w:val="23"/>
          <w:lang w:eastAsia="zh-CN"/>
        </w:rPr>
      </w:pPr>
      <w:r w:rsidRPr="003670D3">
        <w:rPr>
          <w:rFonts w:eastAsiaTheme="minorEastAsia"/>
          <w:sz w:val="23"/>
          <w:szCs w:val="23"/>
          <w:lang w:eastAsia="zh-CN"/>
        </w:rPr>
        <w:t>Tuo Wang,</w:t>
      </w:r>
      <w:r w:rsidR="00B813AD" w:rsidRPr="003670D3">
        <w:rPr>
          <w:rFonts w:eastAsiaTheme="minorEastAsia"/>
          <w:sz w:val="23"/>
          <w:szCs w:val="23"/>
          <w:lang w:eastAsia="zh-CN"/>
        </w:rPr>
        <w:t xml:space="preserve"> on behalf of all authors</w:t>
      </w:r>
    </w:p>
    <w:p w14:paraId="1F0F8C80" w14:textId="328DC04D" w:rsidR="00353404" w:rsidRDefault="00353404" w:rsidP="00E450CD">
      <w:pPr>
        <w:ind w:right="480"/>
        <w:rPr>
          <w:rFonts w:eastAsiaTheme="minorEastAsia"/>
          <w:sz w:val="23"/>
          <w:szCs w:val="23"/>
          <w:lang w:eastAsia="zh-CN"/>
        </w:rPr>
      </w:pPr>
    </w:p>
    <w:p w14:paraId="03170D7D" w14:textId="4F9B07C7" w:rsidR="00353404" w:rsidRDefault="00353404" w:rsidP="00E450CD">
      <w:pPr>
        <w:ind w:right="480"/>
        <w:rPr>
          <w:sz w:val="23"/>
          <w:szCs w:val="23"/>
        </w:rPr>
      </w:pPr>
    </w:p>
    <w:p w14:paraId="098648AB" w14:textId="77777777" w:rsidR="003523D8" w:rsidRPr="003670D3" w:rsidRDefault="003523D8" w:rsidP="00E450CD">
      <w:pPr>
        <w:ind w:right="480"/>
        <w:rPr>
          <w:sz w:val="23"/>
          <w:szCs w:val="23"/>
        </w:rPr>
      </w:pPr>
      <w:bookmarkStart w:id="0" w:name="_GoBack"/>
      <w:bookmarkEnd w:id="0"/>
    </w:p>
    <w:p w14:paraId="06FDB85D" w14:textId="77777777" w:rsidR="00D9314F" w:rsidRPr="00D9314F" w:rsidRDefault="00D9314F" w:rsidP="00D9314F">
      <w:pPr>
        <w:tabs>
          <w:tab w:val="left" w:pos="4320"/>
          <w:tab w:val="right" w:pos="8640"/>
        </w:tabs>
        <w:jc w:val="both"/>
        <w:rPr>
          <w:b/>
          <w:sz w:val="23"/>
          <w:szCs w:val="23"/>
        </w:rPr>
      </w:pPr>
      <w:r w:rsidRPr="00D9314F">
        <w:rPr>
          <w:b/>
          <w:sz w:val="23"/>
          <w:szCs w:val="23"/>
        </w:rPr>
        <w:t>Editorial comments:</w:t>
      </w:r>
    </w:p>
    <w:p w14:paraId="6A0ED283" w14:textId="77777777" w:rsidR="00CD1AC7" w:rsidRP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The manuscript has been modified and the updated manuscript, 59152_R1.docx, is attached and located in your Editorial Manager account. Please use the updated version to make your revisions.</w:t>
      </w:r>
    </w:p>
    <w:p w14:paraId="55AED610" w14:textId="77777777" w:rsidR="00CD1AC7" w:rsidRP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</w:p>
    <w:p w14:paraId="2F5701EC" w14:textId="4EA3E6F9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1. Please take this opportunity to thoroughly proofread the manuscript to ensure that there are no spelling or grammar issues.</w:t>
      </w:r>
    </w:p>
    <w:p w14:paraId="00E0BDC5" w14:textId="60B1AEA1" w:rsidR="0070328A" w:rsidRPr="0070328A" w:rsidRDefault="0070328A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70328A">
        <w:rPr>
          <w:color w:val="0000FF"/>
          <w:sz w:val="23"/>
          <w:szCs w:val="23"/>
        </w:rPr>
        <w:t xml:space="preserve">We went through the manuscript for another round to make sure there were no major issue in grammar. </w:t>
      </w:r>
    </w:p>
    <w:p w14:paraId="04F4C492" w14:textId="77777777" w:rsidR="00D76498" w:rsidRPr="00CD1AC7" w:rsidRDefault="00D76498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</w:p>
    <w:p w14:paraId="37F199F8" w14:textId="259B7BD0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2. Please do not highlight notes for filming.</w:t>
      </w:r>
    </w:p>
    <w:p w14:paraId="58E99E85" w14:textId="6987BE67" w:rsidR="00DE68DD" w:rsidRPr="00D76498" w:rsidRDefault="00DE68DD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D76498">
        <w:rPr>
          <w:rFonts w:hint="eastAsia"/>
          <w:color w:val="0000FF"/>
          <w:sz w:val="23"/>
          <w:szCs w:val="23"/>
          <w:lang w:eastAsia="zh-CN"/>
        </w:rPr>
        <w:t>Corrected</w:t>
      </w:r>
      <w:r w:rsidRPr="00D76498">
        <w:rPr>
          <w:color w:val="0000FF"/>
          <w:sz w:val="23"/>
          <w:szCs w:val="23"/>
        </w:rPr>
        <w:t>.</w:t>
      </w:r>
    </w:p>
    <w:p w14:paraId="17A0600C" w14:textId="77777777" w:rsidR="00DE68DD" w:rsidRPr="00CD1AC7" w:rsidRDefault="00DE68DD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</w:p>
    <w:p w14:paraId="4AAC93C3" w14:textId="5B4B2559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3. Please use h, min, s for time units.</w:t>
      </w:r>
    </w:p>
    <w:p w14:paraId="6CE4B6AC" w14:textId="3F786966" w:rsidR="00B61E0A" w:rsidRPr="00B61E0A" w:rsidRDefault="00B61E0A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B61E0A">
        <w:rPr>
          <w:color w:val="0000FF"/>
          <w:sz w:val="23"/>
          <w:szCs w:val="23"/>
        </w:rPr>
        <w:t xml:space="preserve">We have corrected all the time units. </w:t>
      </w:r>
    </w:p>
    <w:p w14:paraId="08CE1A71" w14:textId="77777777" w:rsidR="00D76498" w:rsidRPr="00CD1AC7" w:rsidRDefault="00D76498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</w:p>
    <w:p w14:paraId="59AD836B" w14:textId="1FD79CD2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4. Step 1.2.5: Please write this step in imperative tense.</w:t>
      </w:r>
    </w:p>
    <w:p w14:paraId="2DA7E5C7" w14:textId="4B892113" w:rsidR="00560F12" w:rsidRDefault="00560F12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560F12">
        <w:rPr>
          <w:color w:val="0000FF"/>
          <w:sz w:val="23"/>
          <w:szCs w:val="23"/>
        </w:rPr>
        <w:t>Corrected.</w:t>
      </w:r>
    </w:p>
    <w:p w14:paraId="66C6B98E" w14:textId="77777777" w:rsidR="00560F12" w:rsidRPr="00560F12" w:rsidRDefault="00560F12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</w:p>
    <w:p w14:paraId="70978911" w14:textId="1327E4A7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5. 3.1.1.: Please write this step in imperative tense.</w:t>
      </w:r>
    </w:p>
    <w:p w14:paraId="7C7B8406" w14:textId="3DCC3AE4" w:rsidR="0002044D" w:rsidRDefault="0002044D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02044D">
        <w:rPr>
          <w:color w:val="0000FF"/>
          <w:sz w:val="23"/>
          <w:szCs w:val="23"/>
        </w:rPr>
        <w:t xml:space="preserve">Corrected. </w:t>
      </w:r>
    </w:p>
    <w:p w14:paraId="5EFC0B0D" w14:textId="77777777" w:rsidR="0002044D" w:rsidRPr="0002044D" w:rsidRDefault="0002044D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</w:p>
    <w:p w14:paraId="00725248" w14:textId="061166D8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6. 3.1.2: What’s the size of the pieces?</w:t>
      </w:r>
    </w:p>
    <w:p w14:paraId="64A3202B" w14:textId="654B0D35" w:rsidR="008B48BE" w:rsidRDefault="008B48BE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8B48BE">
        <w:rPr>
          <w:color w:val="0000FF"/>
          <w:sz w:val="23"/>
          <w:szCs w:val="23"/>
        </w:rPr>
        <w:t>Clarified (1-2 mm).</w:t>
      </w:r>
    </w:p>
    <w:p w14:paraId="0B46933B" w14:textId="77777777" w:rsidR="008B48BE" w:rsidRPr="008B48BE" w:rsidRDefault="008B48BE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</w:p>
    <w:p w14:paraId="3CCB466F" w14:textId="2C00BFFB" w:rsidR="00CD1AC7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7. 3.1.4: Please write this step in imperative tense.</w:t>
      </w:r>
    </w:p>
    <w:p w14:paraId="33D1BC21" w14:textId="34803AD5" w:rsidR="008B48BE" w:rsidRPr="008B48BE" w:rsidRDefault="008B48BE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8B48BE">
        <w:rPr>
          <w:color w:val="0000FF"/>
          <w:sz w:val="23"/>
          <w:szCs w:val="23"/>
        </w:rPr>
        <w:t>Corrected.</w:t>
      </w:r>
    </w:p>
    <w:p w14:paraId="365DC8AF" w14:textId="77777777" w:rsidR="008B48BE" w:rsidRPr="00CD1AC7" w:rsidRDefault="008B48BE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</w:p>
    <w:p w14:paraId="52E9DB1F" w14:textId="14FD07ED" w:rsidR="00CF30C5" w:rsidRDefault="00CD1AC7" w:rsidP="00CD1AC7">
      <w:pPr>
        <w:tabs>
          <w:tab w:val="left" w:pos="4320"/>
          <w:tab w:val="right" w:pos="8640"/>
        </w:tabs>
        <w:jc w:val="both"/>
        <w:rPr>
          <w:sz w:val="23"/>
          <w:szCs w:val="23"/>
        </w:rPr>
      </w:pPr>
      <w:r w:rsidRPr="00CD1AC7">
        <w:rPr>
          <w:sz w:val="23"/>
          <w:szCs w:val="23"/>
        </w:rPr>
        <w:t>8. 3.2.2: What’s the size of the pieces?</w:t>
      </w:r>
      <w:r w:rsidR="00CF30C5" w:rsidRPr="00CD1AC7">
        <w:rPr>
          <w:sz w:val="23"/>
          <w:szCs w:val="23"/>
        </w:rPr>
        <w:t xml:space="preserve"> </w:t>
      </w:r>
    </w:p>
    <w:p w14:paraId="4A25C053" w14:textId="542333E6" w:rsidR="008B48BE" w:rsidRPr="008B48BE" w:rsidRDefault="008B48BE" w:rsidP="00CD1AC7">
      <w:pPr>
        <w:tabs>
          <w:tab w:val="left" w:pos="4320"/>
          <w:tab w:val="right" w:pos="8640"/>
        </w:tabs>
        <w:jc w:val="both"/>
        <w:rPr>
          <w:color w:val="0000FF"/>
          <w:sz w:val="23"/>
          <w:szCs w:val="23"/>
        </w:rPr>
      </w:pPr>
      <w:r w:rsidRPr="008B48BE">
        <w:rPr>
          <w:rFonts w:hint="eastAsia"/>
          <w:color w:val="0000FF"/>
          <w:sz w:val="23"/>
          <w:szCs w:val="23"/>
          <w:lang w:eastAsia="zh-CN"/>
        </w:rPr>
        <w:t>Clarified</w:t>
      </w:r>
      <w:r w:rsidRPr="008B48BE">
        <w:rPr>
          <w:color w:val="0000FF"/>
          <w:sz w:val="23"/>
          <w:szCs w:val="23"/>
        </w:rPr>
        <w:t xml:space="preserve"> </w:t>
      </w:r>
      <w:r w:rsidRPr="008B48BE">
        <w:rPr>
          <w:color w:val="0000FF"/>
          <w:sz w:val="23"/>
          <w:szCs w:val="23"/>
        </w:rPr>
        <w:t>(1-2 mm).</w:t>
      </w:r>
    </w:p>
    <w:sectPr w:rsidR="008B48BE" w:rsidRPr="008B48BE" w:rsidSect="007C47E2">
      <w:pgSz w:w="12240" w:h="15840" w:code="1"/>
      <w:pgMar w:top="720" w:right="1440" w:bottom="720" w:left="1440" w:header="706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NDU2NzM1MTUxMDdQ0lEKTi0uzszPAykwqQUA4DhiZiwAAAA="/>
  </w:docVars>
  <w:rsids>
    <w:rsidRoot w:val="00A70E91"/>
    <w:rsid w:val="0000368C"/>
    <w:rsid w:val="0002044D"/>
    <w:rsid w:val="00020CF1"/>
    <w:rsid w:val="000247FA"/>
    <w:rsid w:val="00031613"/>
    <w:rsid w:val="00037994"/>
    <w:rsid w:val="00041F1F"/>
    <w:rsid w:val="00042A80"/>
    <w:rsid w:val="0004452F"/>
    <w:rsid w:val="00045327"/>
    <w:rsid w:val="000526CD"/>
    <w:rsid w:val="00056172"/>
    <w:rsid w:val="00056340"/>
    <w:rsid w:val="0006234A"/>
    <w:rsid w:val="00064615"/>
    <w:rsid w:val="00065FF8"/>
    <w:rsid w:val="00085855"/>
    <w:rsid w:val="00091A48"/>
    <w:rsid w:val="000953FC"/>
    <w:rsid w:val="000A05B8"/>
    <w:rsid w:val="000A5F7F"/>
    <w:rsid w:val="000A7987"/>
    <w:rsid w:val="000B1120"/>
    <w:rsid w:val="000B77A5"/>
    <w:rsid w:val="000C0D94"/>
    <w:rsid w:val="000D04E4"/>
    <w:rsid w:val="000E398C"/>
    <w:rsid w:val="000F15E1"/>
    <w:rsid w:val="000F284F"/>
    <w:rsid w:val="000F42CA"/>
    <w:rsid w:val="00100CF8"/>
    <w:rsid w:val="00102254"/>
    <w:rsid w:val="00102B60"/>
    <w:rsid w:val="00102DA1"/>
    <w:rsid w:val="00102FAA"/>
    <w:rsid w:val="00105918"/>
    <w:rsid w:val="00105F17"/>
    <w:rsid w:val="00106792"/>
    <w:rsid w:val="00107A94"/>
    <w:rsid w:val="001202D3"/>
    <w:rsid w:val="001228D0"/>
    <w:rsid w:val="001242CD"/>
    <w:rsid w:val="0013538F"/>
    <w:rsid w:val="00135F94"/>
    <w:rsid w:val="00136734"/>
    <w:rsid w:val="0013676E"/>
    <w:rsid w:val="001446CC"/>
    <w:rsid w:val="001526C8"/>
    <w:rsid w:val="0015300B"/>
    <w:rsid w:val="00157C41"/>
    <w:rsid w:val="00163A63"/>
    <w:rsid w:val="00170ADD"/>
    <w:rsid w:val="0017256B"/>
    <w:rsid w:val="001920E1"/>
    <w:rsid w:val="00193595"/>
    <w:rsid w:val="00196DB5"/>
    <w:rsid w:val="001A1277"/>
    <w:rsid w:val="001A4911"/>
    <w:rsid w:val="001B1C57"/>
    <w:rsid w:val="001B26C2"/>
    <w:rsid w:val="001C020A"/>
    <w:rsid w:val="001C219C"/>
    <w:rsid w:val="001D5D0B"/>
    <w:rsid w:val="001D66E5"/>
    <w:rsid w:val="001E1440"/>
    <w:rsid w:val="001E3F56"/>
    <w:rsid w:val="001E72CB"/>
    <w:rsid w:val="001F143F"/>
    <w:rsid w:val="001F2089"/>
    <w:rsid w:val="001F6A84"/>
    <w:rsid w:val="001F7BCE"/>
    <w:rsid w:val="002016C4"/>
    <w:rsid w:val="002065C2"/>
    <w:rsid w:val="00211B53"/>
    <w:rsid w:val="00216256"/>
    <w:rsid w:val="00217662"/>
    <w:rsid w:val="00221EA0"/>
    <w:rsid w:val="00222C46"/>
    <w:rsid w:val="002253B7"/>
    <w:rsid w:val="00231ACE"/>
    <w:rsid w:val="00232749"/>
    <w:rsid w:val="00235151"/>
    <w:rsid w:val="00236B98"/>
    <w:rsid w:val="002426B2"/>
    <w:rsid w:val="002431D8"/>
    <w:rsid w:val="00244840"/>
    <w:rsid w:val="00245FD6"/>
    <w:rsid w:val="00247203"/>
    <w:rsid w:val="0025288A"/>
    <w:rsid w:val="00256D98"/>
    <w:rsid w:val="0026437C"/>
    <w:rsid w:val="002719A5"/>
    <w:rsid w:val="00273162"/>
    <w:rsid w:val="00274B60"/>
    <w:rsid w:val="002757B7"/>
    <w:rsid w:val="00282262"/>
    <w:rsid w:val="00284882"/>
    <w:rsid w:val="002853B9"/>
    <w:rsid w:val="0028781F"/>
    <w:rsid w:val="00291C14"/>
    <w:rsid w:val="002924A0"/>
    <w:rsid w:val="00293481"/>
    <w:rsid w:val="002962C3"/>
    <w:rsid w:val="002A155F"/>
    <w:rsid w:val="002B0820"/>
    <w:rsid w:val="002B636A"/>
    <w:rsid w:val="002B6C98"/>
    <w:rsid w:val="002C773B"/>
    <w:rsid w:val="002D1B55"/>
    <w:rsid w:val="002D2B05"/>
    <w:rsid w:val="002E1FE4"/>
    <w:rsid w:val="002E2D56"/>
    <w:rsid w:val="002E40C0"/>
    <w:rsid w:val="002E4558"/>
    <w:rsid w:val="002E5597"/>
    <w:rsid w:val="002F391B"/>
    <w:rsid w:val="00306631"/>
    <w:rsid w:val="00310091"/>
    <w:rsid w:val="00310589"/>
    <w:rsid w:val="00314B60"/>
    <w:rsid w:val="00320AED"/>
    <w:rsid w:val="003226F9"/>
    <w:rsid w:val="00324718"/>
    <w:rsid w:val="00325E53"/>
    <w:rsid w:val="00326A6F"/>
    <w:rsid w:val="00326EDB"/>
    <w:rsid w:val="0034132F"/>
    <w:rsid w:val="00343978"/>
    <w:rsid w:val="003441B8"/>
    <w:rsid w:val="00351384"/>
    <w:rsid w:val="003523D8"/>
    <w:rsid w:val="00353404"/>
    <w:rsid w:val="00354D08"/>
    <w:rsid w:val="0035648E"/>
    <w:rsid w:val="00356DD0"/>
    <w:rsid w:val="0036412A"/>
    <w:rsid w:val="00365236"/>
    <w:rsid w:val="003670D3"/>
    <w:rsid w:val="00373798"/>
    <w:rsid w:val="00374D03"/>
    <w:rsid w:val="003756E6"/>
    <w:rsid w:val="00376D4A"/>
    <w:rsid w:val="00392E13"/>
    <w:rsid w:val="003A55F3"/>
    <w:rsid w:val="003A5E3D"/>
    <w:rsid w:val="003B2B3A"/>
    <w:rsid w:val="003B4C4A"/>
    <w:rsid w:val="003C7814"/>
    <w:rsid w:val="003D33BF"/>
    <w:rsid w:val="003D5836"/>
    <w:rsid w:val="003F0A92"/>
    <w:rsid w:val="003F7381"/>
    <w:rsid w:val="00407237"/>
    <w:rsid w:val="00407462"/>
    <w:rsid w:val="00421BA8"/>
    <w:rsid w:val="00423ACC"/>
    <w:rsid w:val="00434A02"/>
    <w:rsid w:val="00437B29"/>
    <w:rsid w:val="004447BE"/>
    <w:rsid w:val="004518D1"/>
    <w:rsid w:val="00460884"/>
    <w:rsid w:val="00460E85"/>
    <w:rsid w:val="00463C82"/>
    <w:rsid w:val="004645E1"/>
    <w:rsid w:val="00471BE9"/>
    <w:rsid w:val="00472DF6"/>
    <w:rsid w:val="00481C30"/>
    <w:rsid w:val="004831ED"/>
    <w:rsid w:val="00484E10"/>
    <w:rsid w:val="00487077"/>
    <w:rsid w:val="004A14F7"/>
    <w:rsid w:val="004A16FD"/>
    <w:rsid w:val="004A2BB2"/>
    <w:rsid w:val="004A5D24"/>
    <w:rsid w:val="004A6456"/>
    <w:rsid w:val="004A67A0"/>
    <w:rsid w:val="004B0B60"/>
    <w:rsid w:val="004B372A"/>
    <w:rsid w:val="004B6DD9"/>
    <w:rsid w:val="004D4602"/>
    <w:rsid w:val="004E0D54"/>
    <w:rsid w:val="004E36D1"/>
    <w:rsid w:val="004E4476"/>
    <w:rsid w:val="004E5D8C"/>
    <w:rsid w:val="004F2C2F"/>
    <w:rsid w:val="004F34FE"/>
    <w:rsid w:val="004F7C04"/>
    <w:rsid w:val="00503FDE"/>
    <w:rsid w:val="00507E1C"/>
    <w:rsid w:val="00510069"/>
    <w:rsid w:val="00515A8D"/>
    <w:rsid w:val="00516864"/>
    <w:rsid w:val="00521928"/>
    <w:rsid w:val="00527EA2"/>
    <w:rsid w:val="00531C8D"/>
    <w:rsid w:val="0053743E"/>
    <w:rsid w:val="00537668"/>
    <w:rsid w:val="00540ACA"/>
    <w:rsid w:val="00545134"/>
    <w:rsid w:val="00554E99"/>
    <w:rsid w:val="00554EDB"/>
    <w:rsid w:val="00554F72"/>
    <w:rsid w:val="00557408"/>
    <w:rsid w:val="00560F12"/>
    <w:rsid w:val="005620C7"/>
    <w:rsid w:val="00562E45"/>
    <w:rsid w:val="005676B2"/>
    <w:rsid w:val="00570AAB"/>
    <w:rsid w:val="00570C67"/>
    <w:rsid w:val="0058101A"/>
    <w:rsid w:val="0058133F"/>
    <w:rsid w:val="00581583"/>
    <w:rsid w:val="0058161D"/>
    <w:rsid w:val="00585D50"/>
    <w:rsid w:val="005876E1"/>
    <w:rsid w:val="00594EA9"/>
    <w:rsid w:val="005A0B11"/>
    <w:rsid w:val="005A1AD4"/>
    <w:rsid w:val="005A7FE2"/>
    <w:rsid w:val="005B771D"/>
    <w:rsid w:val="005D2B03"/>
    <w:rsid w:val="005D2E03"/>
    <w:rsid w:val="005D4F86"/>
    <w:rsid w:val="005D6345"/>
    <w:rsid w:val="005D7B03"/>
    <w:rsid w:val="005E2C5C"/>
    <w:rsid w:val="005E3C52"/>
    <w:rsid w:val="005E3CB1"/>
    <w:rsid w:val="005E3F7D"/>
    <w:rsid w:val="005E4EF8"/>
    <w:rsid w:val="006006E7"/>
    <w:rsid w:val="0060177A"/>
    <w:rsid w:val="006034BE"/>
    <w:rsid w:val="00603BC6"/>
    <w:rsid w:val="00613397"/>
    <w:rsid w:val="00616380"/>
    <w:rsid w:val="00621444"/>
    <w:rsid w:val="0063790B"/>
    <w:rsid w:val="00637952"/>
    <w:rsid w:val="00642A57"/>
    <w:rsid w:val="0064409D"/>
    <w:rsid w:val="00650856"/>
    <w:rsid w:val="00652EF8"/>
    <w:rsid w:val="00655941"/>
    <w:rsid w:val="00656A47"/>
    <w:rsid w:val="00662CD2"/>
    <w:rsid w:val="006760E0"/>
    <w:rsid w:val="006811E3"/>
    <w:rsid w:val="0068580F"/>
    <w:rsid w:val="00695441"/>
    <w:rsid w:val="0069623C"/>
    <w:rsid w:val="00696D79"/>
    <w:rsid w:val="00696E3F"/>
    <w:rsid w:val="006A4502"/>
    <w:rsid w:val="006A4EF4"/>
    <w:rsid w:val="006B3518"/>
    <w:rsid w:val="006B3702"/>
    <w:rsid w:val="006B51AF"/>
    <w:rsid w:val="006B552B"/>
    <w:rsid w:val="006C165D"/>
    <w:rsid w:val="006C5C63"/>
    <w:rsid w:val="006D2CE1"/>
    <w:rsid w:val="006D2F51"/>
    <w:rsid w:val="006D37C0"/>
    <w:rsid w:val="006D5F3D"/>
    <w:rsid w:val="006E0786"/>
    <w:rsid w:val="006E3EF2"/>
    <w:rsid w:val="006E5837"/>
    <w:rsid w:val="006F33F0"/>
    <w:rsid w:val="006F643E"/>
    <w:rsid w:val="0070328A"/>
    <w:rsid w:val="00706687"/>
    <w:rsid w:val="00715A99"/>
    <w:rsid w:val="0071730F"/>
    <w:rsid w:val="0072446C"/>
    <w:rsid w:val="00731A20"/>
    <w:rsid w:val="0073294F"/>
    <w:rsid w:val="00732F0E"/>
    <w:rsid w:val="0073681A"/>
    <w:rsid w:val="00736CC6"/>
    <w:rsid w:val="007370A4"/>
    <w:rsid w:val="00737348"/>
    <w:rsid w:val="00742F35"/>
    <w:rsid w:val="00743328"/>
    <w:rsid w:val="00746AA1"/>
    <w:rsid w:val="00761FB2"/>
    <w:rsid w:val="00771C89"/>
    <w:rsid w:val="00785537"/>
    <w:rsid w:val="007872C9"/>
    <w:rsid w:val="007873D2"/>
    <w:rsid w:val="00787C88"/>
    <w:rsid w:val="007904F6"/>
    <w:rsid w:val="00793921"/>
    <w:rsid w:val="007A1BBF"/>
    <w:rsid w:val="007A40C1"/>
    <w:rsid w:val="007B0F62"/>
    <w:rsid w:val="007B7789"/>
    <w:rsid w:val="007C0548"/>
    <w:rsid w:val="007C1FE5"/>
    <w:rsid w:val="007D51D8"/>
    <w:rsid w:val="007D532A"/>
    <w:rsid w:val="007E0FB5"/>
    <w:rsid w:val="007E5204"/>
    <w:rsid w:val="007F66BB"/>
    <w:rsid w:val="008015FE"/>
    <w:rsid w:val="00801E79"/>
    <w:rsid w:val="0080747B"/>
    <w:rsid w:val="0080756A"/>
    <w:rsid w:val="00813B8D"/>
    <w:rsid w:val="00814126"/>
    <w:rsid w:val="00814D01"/>
    <w:rsid w:val="00815233"/>
    <w:rsid w:val="008172ED"/>
    <w:rsid w:val="00825E2C"/>
    <w:rsid w:val="008272DC"/>
    <w:rsid w:val="00831743"/>
    <w:rsid w:val="00841745"/>
    <w:rsid w:val="008453CF"/>
    <w:rsid w:val="00850D84"/>
    <w:rsid w:val="00851F04"/>
    <w:rsid w:val="008563E0"/>
    <w:rsid w:val="008565D6"/>
    <w:rsid w:val="00860167"/>
    <w:rsid w:val="00860D09"/>
    <w:rsid w:val="00861442"/>
    <w:rsid w:val="00873037"/>
    <w:rsid w:val="00880408"/>
    <w:rsid w:val="00880AF3"/>
    <w:rsid w:val="00881D93"/>
    <w:rsid w:val="0088558C"/>
    <w:rsid w:val="00891ADD"/>
    <w:rsid w:val="008921A7"/>
    <w:rsid w:val="00895C47"/>
    <w:rsid w:val="00897E93"/>
    <w:rsid w:val="008A53BB"/>
    <w:rsid w:val="008A70B0"/>
    <w:rsid w:val="008B48BE"/>
    <w:rsid w:val="008B7913"/>
    <w:rsid w:val="008C184A"/>
    <w:rsid w:val="008C46B4"/>
    <w:rsid w:val="008D00C2"/>
    <w:rsid w:val="008E1B15"/>
    <w:rsid w:val="008E5FE6"/>
    <w:rsid w:val="008E7C29"/>
    <w:rsid w:val="008F0AAB"/>
    <w:rsid w:val="008F1F04"/>
    <w:rsid w:val="008F4892"/>
    <w:rsid w:val="008F6EDA"/>
    <w:rsid w:val="009020F3"/>
    <w:rsid w:val="00903280"/>
    <w:rsid w:val="009066A3"/>
    <w:rsid w:val="009102D5"/>
    <w:rsid w:val="0091068C"/>
    <w:rsid w:val="009125D4"/>
    <w:rsid w:val="00913398"/>
    <w:rsid w:val="00913FB3"/>
    <w:rsid w:val="009161B1"/>
    <w:rsid w:val="0092694F"/>
    <w:rsid w:val="0093069E"/>
    <w:rsid w:val="009315E2"/>
    <w:rsid w:val="00935F87"/>
    <w:rsid w:val="009406B5"/>
    <w:rsid w:val="00941308"/>
    <w:rsid w:val="00941C33"/>
    <w:rsid w:val="009504C3"/>
    <w:rsid w:val="00951034"/>
    <w:rsid w:val="00952F3C"/>
    <w:rsid w:val="0095323B"/>
    <w:rsid w:val="00954C25"/>
    <w:rsid w:val="00956F7D"/>
    <w:rsid w:val="00962079"/>
    <w:rsid w:val="00962923"/>
    <w:rsid w:val="00962AD4"/>
    <w:rsid w:val="00963F8D"/>
    <w:rsid w:val="009647C7"/>
    <w:rsid w:val="0096576E"/>
    <w:rsid w:val="00972381"/>
    <w:rsid w:val="00977C78"/>
    <w:rsid w:val="00977D90"/>
    <w:rsid w:val="00980184"/>
    <w:rsid w:val="00985099"/>
    <w:rsid w:val="0098519D"/>
    <w:rsid w:val="009879F1"/>
    <w:rsid w:val="00987BF4"/>
    <w:rsid w:val="00991D10"/>
    <w:rsid w:val="00992F9F"/>
    <w:rsid w:val="00993C45"/>
    <w:rsid w:val="009A236F"/>
    <w:rsid w:val="009B1FE2"/>
    <w:rsid w:val="009B42AB"/>
    <w:rsid w:val="009C4078"/>
    <w:rsid w:val="009C641F"/>
    <w:rsid w:val="009C7A6E"/>
    <w:rsid w:val="009D5B8E"/>
    <w:rsid w:val="009F07C7"/>
    <w:rsid w:val="009F14BB"/>
    <w:rsid w:val="009F191E"/>
    <w:rsid w:val="00A000D4"/>
    <w:rsid w:val="00A00417"/>
    <w:rsid w:val="00A01D89"/>
    <w:rsid w:val="00A0718E"/>
    <w:rsid w:val="00A16099"/>
    <w:rsid w:val="00A21802"/>
    <w:rsid w:val="00A224DA"/>
    <w:rsid w:val="00A26D16"/>
    <w:rsid w:val="00A436DA"/>
    <w:rsid w:val="00A44693"/>
    <w:rsid w:val="00A46D37"/>
    <w:rsid w:val="00A508A2"/>
    <w:rsid w:val="00A5349E"/>
    <w:rsid w:val="00A5474E"/>
    <w:rsid w:val="00A60E4F"/>
    <w:rsid w:val="00A6250E"/>
    <w:rsid w:val="00A67429"/>
    <w:rsid w:val="00A70E91"/>
    <w:rsid w:val="00A840E4"/>
    <w:rsid w:val="00A916B5"/>
    <w:rsid w:val="00A92104"/>
    <w:rsid w:val="00A94C8B"/>
    <w:rsid w:val="00A95202"/>
    <w:rsid w:val="00A96311"/>
    <w:rsid w:val="00AA2C61"/>
    <w:rsid w:val="00AB02BB"/>
    <w:rsid w:val="00AB39B9"/>
    <w:rsid w:val="00AB3B6D"/>
    <w:rsid w:val="00AB5E47"/>
    <w:rsid w:val="00AD05FB"/>
    <w:rsid w:val="00AD0722"/>
    <w:rsid w:val="00AE0BF2"/>
    <w:rsid w:val="00AE0D81"/>
    <w:rsid w:val="00AE3ADF"/>
    <w:rsid w:val="00AE6FB0"/>
    <w:rsid w:val="00AF1F98"/>
    <w:rsid w:val="00AF3DDA"/>
    <w:rsid w:val="00AF4489"/>
    <w:rsid w:val="00AF5ACF"/>
    <w:rsid w:val="00AF64C6"/>
    <w:rsid w:val="00B0486D"/>
    <w:rsid w:val="00B0632A"/>
    <w:rsid w:val="00B13B1B"/>
    <w:rsid w:val="00B177D6"/>
    <w:rsid w:val="00B21CF0"/>
    <w:rsid w:val="00B24644"/>
    <w:rsid w:val="00B2478C"/>
    <w:rsid w:val="00B25058"/>
    <w:rsid w:val="00B301D9"/>
    <w:rsid w:val="00B303AF"/>
    <w:rsid w:val="00B32526"/>
    <w:rsid w:val="00B32964"/>
    <w:rsid w:val="00B36A6A"/>
    <w:rsid w:val="00B40D11"/>
    <w:rsid w:val="00B42318"/>
    <w:rsid w:val="00B45765"/>
    <w:rsid w:val="00B52658"/>
    <w:rsid w:val="00B549AF"/>
    <w:rsid w:val="00B61E0A"/>
    <w:rsid w:val="00B65FA6"/>
    <w:rsid w:val="00B755A6"/>
    <w:rsid w:val="00B80D50"/>
    <w:rsid w:val="00B81130"/>
    <w:rsid w:val="00B813AD"/>
    <w:rsid w:val="00B83F73"/>
    <w:rsid w:val="00B84A83"/>
    <w:rsid w:val="00B85E54"/>
    <w:rsid w:val="00B91B95"/>
    <w:rsid w:val="00B9203F"/>
    <w:rsid w:val="00B92B94"/>
    <w:rsid w:val="00B9451D"/>
    <w:rsid w:val="00B97029"/>
    <w:rsid w:val="00B977A9"/>
    <w:rsid w:val="00BA3EC7"/>
    <w:rsid w:val="00BA60AA"/>
    <w:rsid w:val="00BB1867"/>
    <w:rsid w:val="00BB62F8"/>
    <w:rsid w:val="00BB7C2B"/>
    <w:rsid w:val="00BC154F"/>
    <w:rsid w:val="00BC3B4B"/>
    <w:rsid w:val="00BC5A41"/>
    <w:rsid w:val="00BD1A6C"/>
    <w:rsid w:val="00BD3AB4"/>
    <w:rsid w:val="00BD4B7F"/>
    <w:rsid w:val="00BD52D7"/>
    <w:rsid w:val="00BD5A70"/>
    <w:rsid w:val="00BD5D8C"/>
    <w:rsid w:val="00BF1DDE"/>
    <w:rsid w:val="00BF797F"/>
    <w:rsid w:val="00C00339"/>
    <w:rsid w:val="00C01844"/>
    <w:rsid w:val="00C02E14"/>
    <w:rsid w:val="00C06078"/>
    <w:rsid w:val="00C06805"/>
    <w:rsid w:val="00C101FA"/>
    <w:rsid w:val="00C12B01"/>
    <w:rsid w:val="00C13F79"/>
    <w:rsid w:val="00C15809"/>
    <w:rsid w:val="00C23D98"/>
    <w:rsid w:val="00C24921"/>
    <w:rsid w:val="00C24F75"/>
    <w:rsid w:val="00C37BA3"/>
    <w:rsid w:val="00C43643"/>
    <w:rsid w:val="00C43A0B"/>
    <w:rsid w:val="00C64DDB"/>
    <w:rsid w:val="00C65711"/>
    <w:rsid w:val="00C6715B"/>
    <w:rsid w:val="00C71078"/>
    <w:rsid w:val="00C73988"/>
    <w:rsid w:val="00C8377D"/>
    <w:rsid w:val="00C84A81"/>
    <w:rsid w:val="00C906D9"/>
    <w:rsid w:val="00C94B3C"/>
    <w:rsid w:val="00C9765E"/>
    <w:rsid w:val="00CA2C5B"/>
    <w:rsid w:val="00CA49EB"/>
    <w:rsid w:val="00CB33A1"/>
    <w:rsid w:val="00CB56CD"/>
    <w:rsid w:val="00CB5BB8"/>
    <w:rsid w:val="00CD1AC7"/>
    <w:rsid w:val="00CD1E86"/>
    <w:rsid w:val="00CD35E1"/>
    <w:rsid w:val="00CD408B"/>
    <w:rsid w:val="00CE6B60"/>
    <w:rsid w:val="00CE7BA9"/>
    <w:rsid w:val="00CF30C5"/>
    <w:rsid w:val="00CF6DDC"/>
    <w:rsid w:val="00D00274"/>
    <w:rsid w:val="00D0346E"/>
    <w:rsid w:val="00D1115E"/>
    <w:rsid w:val="00D33F38"/>
    <w:rsid w:val="00D423EF"/>
    <w:rsid w:val="00D46B94"/>
    <w:rsid w:val="00D517D9"/>
    <w:rsid w:val="00D636EB"/>
    <w:rsid w:val="00D63AE0"/>
    <w:rsid w:val="00D723AB"/>
    <w:rsid w:val="00D72406"/>
    <w:rsid w:val="00D76498"/>
    <w:rsid w:val="00D80D0A"/>
    <w:rsid w:val="00D83DDA"/>
    <w:rsid w:val="00D847CB"/>
    <w:rsid w:val="00D9314F"/>
    <w:rsid w:val="00D93471"/>
    <w:rsid w:val="00D93BBD"/>
    <w:rsid w:val="00D9497C"/>
    <w:rsid w:val="00D94C77"/>
    <w:rsid w:val="00D969E7"/>
    <w:rsid w:val="00DA0C36"/>
    <w:rsid w:val="00DA5AB8"/>
    <w:rsid w:val="00DB02B3"/>
    <w:rsid w:val="00DB2B56"/>
    <w:rsid w:val="00DB619E"/>
    <w:rsid w:val="00DC1023"/>
    <w:rsid w:val="00DC38A5"/>
    <w:rsid w:val="00DC4CEC"/>
    <w:rsid w:val="00DC5828"/>
    <w:rsid w:val="00DD43E3"/>
    <w:rsid w:val="00DD562E"/>
    <w:rsid w:val="00DE68DD"/>
    <w:rsid w:val="00DF0620"/>
    <w:rsid w:val="00DF5AF7"/>
    <w:rsid w:val="00E02192"/>
    <w:rsid w:val="00E04C3F"/>
    <w:rsid w:val="00E060B8"/>
    <w:rsid w:val="00E07724"/>
    <w:rsid w:val="00E1412D"/>
    <w:rsid w:val="00E166FE"/>
    <w:rsid w:val="00E20216"/>
    <w:rsid w:val="00E21153"/>
    <w:rsid w:val="00E21B9E"/>
    <w:rsid w:val="00E2498F"/>
    <w:rsid w:val="00E31B09"/>
    <w:rsid w:val="00E331B0"/>
    <w:rsid w:val="00E3702C"/>
    <w:rsid w:val="00E40106"/>
    <w:rsid w:val="00E401A6"/>
    <w:rsid w:val="00E404AE"/>
    <w:rsid w:val="00E4392D"/>
    <w:rsid w:val="00E450CD"/>
    <w:rsid w:val="00E455F7"/>
    <w:rsid w:val="00E5133A"/>
    <w:rsid w:val="00E51D05"/>
    <w:rsid w:val="00E53E37"/>
    <w:rsid w:val="00E54B19"/>
    <w:rsid w:val="00E55CE5"/>
    <w:rsid w:val="00E67837"/>
    <w:rsid w:val="00E679A2"/>
    <w:rsid w:val="00E71D7E"/>
    <w:rsid w:val="00E73D74"/>
    <w:rsid w:val="00E76274"/>
    <w:rsid w:val="00E77D0F"/>
    <w:rsid w:val="00E817B2"/>
    <w:rsid w:val="00E974BD"/>
    <w:rsid w:val="00EA4714"/>
    <w:rsid w:val="00EB788D"/>
    <w:rsid w:val="00EC5500"/>
    <w:rsid w:val="00ED33D6"/>
    <w:rsid w:val="00ED3497"/>
    <w:rsid w:val="00ED48B5"/>
    <w:rsid w:val="00ED512F"/>
    <w:rsid w:val="00EE16E6"/>
    <w:rsid w:val="00EE6FFC"/>
    <w:rsid w:val="00EF601D"/>
    <w:rsid w:val="00F0340E"/>
    <w:rsid w:val="00F049C5"/>
    <w:rsid w:val="00F124D8"/>
    <w:rsid w:val="00F12F38"/>
    <w:rsid w:val="00F14C47"/>
    <w:rsid w:val="00F17187"/>
    <w:rsid w:val="00F178E6"/>
    <w:rsid w:val="00F2132D"/>
    <w:rsid w:val="00F2381A"/>
    <w:rsid w:val="00F24A9D"/>
    <w:rsid w:val="00F24DB1"/>
    <w:rsid w:val="00F25768"/>
    <w:rsid w:val="00F4175A"/>
    <w:rsid w:val="00F47E84"/>
    <w:rsid w:val="00F52859"/>
    <w:rsid w:val="00F55F3E"/>
    <w:rsid w:val="00F66E15"/>
    <w:rsid w:val="00F7011A"/>
    <w:rsid w:val="00F705D9"/>
    <w:rsid w:val="00F746C1"/>
    <w:rsid w:val="00F81381"/>
    <w:rsid w:val="00F8357A"/>
    <w:rsid w:val="00F9505B"/>
    <w:rsid w:val="00FA1AB8"/>
    <w:rsid w:val="00FB2BC9"/>
    <w:rsid w:val="00FB561D"/>
    <w:rsid w:val="00FB74D8"/>
    <w:rsid w:val="00FC50C6"/>
    <w:rsid w:val="00FD42AE"/>
    <w:rsid w:val="00FD58B8"/>
    <w:rsid w:val="00FD709C"/>
    <w:rsid w:val="00FE02B1"/>
    <w:rsid w:val="00FE1528"/>
    <w:rsid w:val="00FE2E75"/>
    <w:rsid w:val="00FF39FC"/>
    <w:rsid w:val="00FF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70BE4"/>
  <w15:docId w15:val="{2278AEAD-9E0D-4A5D-AE05-4D1B12A25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41B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3441B8"/>
    <w:rPr>
      <w:color w:val="0000FF" w:themeColor="hyperlink"/>
      <w:u w:val="single"/>
    </w:rPr>
  </w:style>
  <w:style w:type="paragraph" w:customStyle="1" w:styleId="Default">
    <w:name w:val="Default"/>
    <w:rsid w:val="003441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A9520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94B3C"/>
    <w:rPr>
      <w:color w:val="808080"/>
      <w:shd w:val="clear" w:color="auto" w:fill="E6E6E6"/>
    </w:rPr>
  </w:style>
  <w:style w:type="character" w:customStyle="1" w:styleId="contentline-39">
    <w:name w:val="contentline-39"/>
    <w:basedOn w:val="DefaultParagraphFont"/>
    <w:rsid w:val="0058161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C641F"/>
  </w:style>
  <w:style w:type="character" w:customStyle="1" w:styleId="DateChar">
    <w:name w:val="Date Char"/>
    <w:basedOn w:val="DefaultParagraphFont"/>
    <w:link w:val="Date"/>
    <w:uiPriority w:val="99"/>
    <w:semiHidden/>
    <w:rsid w:val="009C641F"/>
    <w:rPr>
      <w:rFonts w:ascii="Times New Roman" w:eastAsia="SimSu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059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59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5918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59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5918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9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918"/>
    <w:rPr>
      <w:rFonts w:ascii="Segoe UI" w:eastAsia="SimSun" w:hAnsi="Segoe UI" w:cs="Segoe UI"/>
      <w:sz w:val="18"/>
      <w:szCs w:val="18"/>
      <w:lang w:eastAsia="en-US"/>
    </w:rPr>
  </w:style>
  <w:style w:type="character" w:customStyle="1" w:styleId="email">
    <w:name w:val="email"/>
    <w:basedOn w:val="DefaultParagraphFont"/>
    <w:rsid w:val="00510069"/>
  </w:style>
  <w:style w:type="paragraph" w:styleId="ListParagraph">
    <w:name w:val="List Paragraph"/>
    <w:basedOn w:val="Normal"/>
    <w:uiPriority w:val="34"/>
    <w:qFormat/>
    <w:rsid w:val="00085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35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372A9-A000-4078-9A2C-71B8E0A1C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wei Xie</dc:creator>
  <cp:lastModifiedBy>Tuo Wang</cp:lastModifiedBy>
  <cp:revision>634</cp:revision>
  <cp:lastPrinted>2018-09-21T04:16:00Z</cp:lastPrinted>
  <dcterms:created xsi:type="dcterms:W3CDTF">2018-04-04T16:09:00Z</dcterms:created>
  <dcterms:modified xsi:type="dcterms:W3CDTF">2018-10-25T19:17:00Z</dcterms:modified>
</cp:coreProperties>
</file>